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F92BD" w14:textId="74C58631" w:rsidR="00C53F11" w:rsidRDefault="00BC2A0A" w:rsidP="00DF208E">
      <w:pPr>
        <w:ind w:left="-709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8B9F897" wp14:editId="71829D2F">
            <wp:extent cx="1803400" cy="647700"/>
            <wp:effectExtent l="0" t="0" r="6350" b="0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0113E" w14:textId="77777777" w:rsidR="00C53F11" w:rsidRDefault="00C53F11" w:rsidP="00DF208E">
      <w:pPr>
        <w:ind w:left="-709"/>
        <w:jc w:val="center"/>
        <w:rPr>
          <w:b/>
          <w:bCs/>
          <w:sz w:val="32"/>
          <w:szCs w:val="32"/>
        </w:rPr>
      </w:pPr>
    </w:p>
    <w:p w14:paraId="54B23470" w14:textId="77777777" w:rsidR="00C433D8" w:rsidRDefault="00FB382D" w:rsidP="00FB382D">
      <w:pPr>
        <w:ind w:left="-709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FICSA </w:t>
      </w:r>
      <w:r w:rsidR="00C433D8" w:rsidRPr="00C433D8">
        <w:rPr>
          <w:b/>
          <w:bCs/>
          <w:sz w:val="32"/>
          <w:szCs w:val="32"/>
        </w:rPr>
        <w:t xml:space="preserve">APPLICATION </w:t>
      </w:r>
      <w:r>
        <w:rPr>
          <w:b/>
          <w:bCs/>
          <w:sz w:val="32"/>
          <w:szCs w:val="32"/>
        </w:rPr>
        <w:t xml:space="preserve">FORM </w:t>
      </w:r>
      <w:r w:rsidR="00C433D8" w:rsidRPr="00C433D8">
        <w:rPr>
          <w:b/>
          <w:bCs/>
          <w:sz w:val="32"/>
          <w:szCs w:val="32"/>
        </w:rPr>
        <w:t xml:space="preserve">FOR </w:t>
      </w:r>
      <w:r>
        <w:rPr>
          <w:b/>
          <w:bCs/>
          <w:sz w:val="32"/>
          <w:szCs w:val="32"/>
        </w:rPr>
        <w:t>OBSERVER STATUS</w:t>
      </w:r>
    </w:p>
    <w:p w14:paraId="5392A061" w14:textId="77777777" w:rsidR="00FB382D" w:rsidRDefault="00FB382D" w:rsidP="00FB382D">
      <w:pPr>
        <w:spacing w:after="0" w:line="240" w:lineRule="auto"/>
        <w:ind w:left="-709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FUNSAs)</w:t>
      </w:r>
    </w:p>
    <w:p w14:paraId="3B1F851A" w14:textId="77777777" w:rsidR="00FB382D" w:rsidRPr="00FB382D" w:rsidRDefault="00FB382D" w:rsidP="00FB382D">
      <w:pPr>
        <w:spacing w:after="0" w:line="240" w:lineRule="auto"/>
        <w:ind w:left="-709"/>
        <w:jc w:val="center"/>
        <w:rPr>
          <w:b/>
          <w:bCs/>
          <w:sz w:val="24"/>
          <w:szCs w:val="24"/>
        </w:rPr>
      </w:pPr>
    </w:p>
    <w:tbl>
      <w:tblPr>
        <w:tblStyle w:val="TableGrid"/>
        <w:tblW w:w="10632" w:type="dxa"/>
        <w:tblInd w:w="-601" w:type="dxa"/>
        <w:tblLook w:val="04A0" w:firstRow="1" w:lastRow="0" w:firstColumn="1" w:lastColumn="0" w:noHBand="0" w:noVBand="1"/>
      </w:tblPr>
      <w:tblGrid>
        <w:gridCol w:w="567"/>
        <w:gridCol w:w="6125"/>
        <w:gridCol w:w="3940"/>
      </w:tblGrid>
      <w:tr w:rsidR="00C433D8" w:rsidRPr="00C53F11" w14:paraId="56B166A0" w14:textId="77777777" w:rsidTr="00801126">
        <w:trPr>
          <w:trHeight w:val="397"/>
        </w:trPr>
        <w:tc>
          <w:tcPr>
            <w:tcW w:w="10632" w:type="dxa"/>
            <w:gridSpan w:val="3"/>
            <w:shd w:val="clear" w:color="auto" w:fill="C6D9F1" w:themeFill="text2" w:themeFillTint="33"/>
          </w:tcPr>
          <w:p w14:paraId="43420472" w14:textId="77777777" w:rsidR="00695F39" w:rsidRPr="00C53F11" w:rsidRDefault="00C433D8" w:rsidP="00FB382D">
            <w:pPr>
              <w:jc w:val="center"/>
              <w:rPr>
                <w:b/>
                <w:bCs/>
                <w:sz w:val="24"/>
                <w:szCs w:val="24"/>
              </w:rPr>
            </w:pPr>
            <w:r w:rsidRPr="00C53F11">
              <w:rPr>
                <w:b/>
                <w:bCs/>
                <w:sz w:val="24"/>
                <w:szCs w:val="24"/>
              </w:rPr>
              <w:t>APPLICATION FORM</w:t>
            </w:r>
          </w:p>
        </w:tc>
      </w:tr>
      <w:tr w:rsidR="00C53F11" w:rsidRPr="00C53F11" w14:paraId="1101191D" w14:textId="77777777" w:rsidTr="00A14352">
        <w:trPr>
          <w:trHeight w:val="397"/>
        </w:trPr>
        <w:tc>
          <w:tcPr>
            <w:tcW w:w="567" w:type="dxa"/>
          </w:tcPr>
          <w:p w14:paraId="6EBAE077" w14:textId="77777777" w:rsidR="00C53F11" w:rsidRPr="00C53F11" w:rsidRDefault="00C53F11" w:rsidP="00A41C4D">
            <w:pPr>
              <w:rPr>
                <w:sz w:val="24"/>
                <w:szCs w:val="24"/>
              </w:rPr>
            </w:pPr>
          </w:p>
        </w:tc>
        <w:tc>
          <w:tcPr>
            <w:tcW w:w="6125" w:type="dxa"/>
          </w:tcPr>
          <w:p w14:paraId="124214FE" w14:textId="77777777" w:rsidR="00C53F11" w:rsidRPr="00C53F11" w:rsidRDefault="00C53F11" w:rsidP="00FB382D">
            <w:pPr>
              <w:rPr>
                <w:sz w:val="24"/>
                <w:szCs w:val="24"/>
              </w:rPr>
            </w:pPr>
          </w:p>
        </w:tc>
        <w:tc>
          <w:tcPr>
            <w:tcW w:w="3940" w:type="dxa"/>
          </w:tcPr>
          <w:p w14:paraId="0C2C0D26" w14:textId="77777777" w:rsidR="00C53F11" w:rsidRPr="00C53F11" w:rsidRDefault="00C53F11" w:rsidP="00A41C4D">
            <w:pPr>
              <w:rPr>
                <w:sz w:val="24"/>
                <w:szCs w:val="24"/>
              </w:rPr>
            </w:pPr>
          </w:p>
        </w:tc>
      </w:tr>
      <w:tr w:rsidR="00FB382D" w:rsidRPr="00C53F11" w14:paraId="5912F304" w14:textId="77777777" w:rsidTr="00A14352">
        <w:trPr>
          <w:trHeight w:val="397"/>
        </w:trPr>
        <w:tc>
          <w:tcPr>
            <w:tcW w:w="567" w:type="dxa"/>
          </w:tcPr>
          <w:p w14:paraId="722D2AC0" w14:textId="77777777" w:rsidR="00FB382D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6125" w:type="dxa"/>
          </w:tcPr>
          <w:p w14:paraId="49CDF0F3" w14:textId="77777777" w:rsidR="00FB382D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 xml:space="preserve">Name of </w:t>
            </w:r>
            <w:r>
              <w:rPr>
                <w:sz w:val="24"/>
                <w:szCs w:val="24"/>
              </w:rPr>
              <w:t>the Federation:</w:t>
            </w:r>
          </w:p>
        </w:tc>
        <w:tc>
          <w:tcPr>
            <w:tcW w:w="3940" w:type="dxa"/>
          </w:tcPr>
          <w:p w14:paraId="7CA17503" w14:textId="77777777" w:rsidR="00FB382D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C433D8" w:rsidRPr="00C53F11" w14:paraId="13C06FC5" w14:textId="77777777" w:rsidTr="00A14352">
        <w:trPr>
          <w:trHeight w:val="397"/>
        </w:trPr>
        <w:tc>
          <w:tcPr>
            <w:tcW w:w="567" w:type="dxa"/>
          </w:tcPr>
          <w:p w14:paraId="4701D544" w14:textId="77777777" w:rsidR="00C433D8" w:rsidRPr="00C53F11" w:rsidRDefault="00C433D8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2.</w:t>
            </w:r>
          </w:p>
        </w:tc>
        <w:tc>
          <w:tcPr>
            <w:tcW w:w="6125" w:type="dxa"/>
          </w:tcPr>
          <w:p w14:paraId="2C5F725D" w14:textId="77777777" w:rsidR="00C433D8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of affiliated s</w:t>
            </w:r>
            <w:r w:rsidR="00C433D8" w:rsidRPr="00C53F11">
              <w:rPr>
                <w:sz w:val="24"/>
                <w:szCs w:val="24"/>
              </w:rPr>
              <w:t xml:space="preserve">taff </w:t>
            </w:r>
            <w:r w:rsidR="00AF3E9A">
              <w:rPr>
                <w:sz w:val="24"/>
                <w:szCs w:val="24"/>
              </w:rPr>
              <w:t>a</w:t>
            </w:r>
            <w:r w:rsidR="00C433D8" w:rsidRPr="00C53F11">
              <w:rPr>
                <w:sz w:val="24"/>
                <w:szCs w:val="24"/>
              </w:rPr>
              <w:t>ssociation</w:t>
            </w:r>
            <w:r>
              <w:rPr>
                <w:sz w:val="24"/>
                <w:szCs w:val="24"/>
              </w:rPr>
              <w:t>s</w:t>
            </w:r>
            <w:r w:rsidR="00C433D8" w:rsidRPr="00C53F11">
              <w:rPr>
                <w:sz w:val="24"/>
                <w:szCs w:val="24"/>
              </w:rPr>
              <w:t>:</w:t>
            </w:r>
          </w:p>
          <w:p w14:paraId="64B31966" w14:textId="77777777" w:rsidR="00A14352" w:rsidRPr="00C53F11" w:rsidRDefault="00A14352" w:rsidP="00A14352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3940" w:type="dxa"/>
          </w:tcPr>
          <w:p w14:paraId="45E24010" w14:textId="77777777" w:rsidR="00C433D8" w:rsidRPr="00C53F11" w:rsidRDefault="00C433D8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5322DE" w:rsidRPr="00C53F11" w14:paraId="79EDEEAD" w14:textId="77777777" w:rsidTr="00A14352">
        <w:trPr>
          <w:trHeight w:val="397"/>
        </w:trPr>
        <w:tc>
          <w:tcPr>
            <w:tcW w:w="567" w:type="dxa"/>
          </w:tcPr>
          <w:p w14:paraId="588C96C1" w14:textId="77777777" w:rsidR="005322DE" w:rsidRPr="00C53F11" w:rsidRDefault="005322DE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6125" w:type="dxa"/>
          </w:tcPr>
          <w:p w14:paraId="2480612D" w14:textId="77777777" w:rsidR="005322DE" w:rsidRDefault="005322DE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me of the </w:t>
            </w:r>
            <w:r w:rsidR="00695F39">
              <w:rPr>
                <w:sz w:val="24"/>
                <w:szCs w:val="24"/>
              </w:rPr>
              <w:t>Chair/President</w:t>
            </w:r>
            <w:r>
              <w:rPr>
                <w:sz w:val="24"/>
                <w:szCs w:val="24"/>
              </w:rPr>
              <w:t>:</w:t>
            </w:r>
          </w:p>
          <w:p w14:paraId="6C1CC6DF" w14:textId="77777777" w:rsidR="005322DE" w:rsidRDefault="005322DE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:</w:t>
            </w:r>
          </w:p>
          <w:p w14:paraId="27065CD0" w14:textId="77777777" w:rsidR="005322DE" w:rsidRPr="00C53F11" w:rsidRDefault="005322DE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 address:</w:t>
            </w:r>
          </w:p>
        </w:tc>
        <w:tc>
          <w:tcPr>
            <w:tcW w:w="3940" w:type="dxa"/>
          </w:tcPr>
          <w:p w14:paraId="3A235E85" w14:textId="77777777" w:rsidR="005322DE" w:rsidRPr="00C53F11" w:rsidRDefault="005322DE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5202E9" w:rsidRPr="00C53F11" w14:paraId="1C1222D5" w14:textId="77777777" w:rsidTr="00A14352">
        <w:trPr>
          <w:trHeight w:val="397"/>
        </w:trPr>
        <w:tc>
          <w:tcPr>
            <w:tcW w:w="567" w:type="dxa"/>
          </w:tcPr>
          <w:p w14:paraId="37EA654C" w14:textId="77777777" w:rsidR="005202E9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5202E9" w:rsidRPr="00C53F11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363CF797" w14:textId="77777777" w:rsidR="005202E9" w:rsidRPr="00C53F11" w:rsidRDefault="005202E9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Based in (duty station):</w:t>
            </w:r>
          </w:p>
        </w:tc>
        <w:tc>
          <w:tcPr>
            <w:tcW w:w="3940" w:type="dxa"/>
          </w:tcPr>
          <w:p w14:paraId="5BF333AC" w14:textId="77777777" w:rsidR="005202E9" w:rsidRPr="00C53F11" w:rsidRDefault="005202E9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C433D8" w:rsidRPr="00C53F11" w14:paraId="27293431" w14:textId="77777777" w:rsidTr="00A14352">
        <w:trPr>
          <w:trHeight w:val="397"/>
        </w:trPr>
        <w:tc>
          <w:tcPr>
            <w:tcW w:w="567" w:type="dxa"/>
          </w:tcPr>
          <w:p w14:paraId="7ECEF495" w14:textId="77777777" w:rsidR="00C433D8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C433D8" w:rsidRPr="00C53F11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6489E29A" w14:textId="77777777" w:rsidR="00C433D8" w:rsidRPr="00C53F11" w:rsidRDefault="005202E9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Established</w:t>
            </w:r>
            <w:r w:rsidR="00C433D8" w:rsidRPr="00C53F11">
              <w:rPr>
                <w:sz w:val="24"/>
                <w:szCs w:val="24"/>
              </w:rPr>
              <w:t xml:space="preserve"> in (indicate year):</w:t>
            </w:r>
          </w:p>
        </w:tc>
        <w:tc>
          <w:tcPr>
            <w:tcW w:w="3940" w:type="dxa"/>
          </w:tcPr>
          <w:p w14:paraId="18C70C22" w14:textId="77777777" w:rsidR="00C433D8" w:rsidRPr="00C53F11" w:rsidRDefault="00C433D8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5202E9" w:rsidRPr="00C53F11" w14:paraId="4443779D" w14:textId="77777777" w:rsidTr="00A14352">
        <w:trPr>
          <w:trHeight w:val="397"/>
        </w:trPr>
        <w:tc>
          <w:tcPr>
            <w:tcW w:w="567" w:type="dxa"/>
          </w:tcPr>
          <w:p w14:paraId="72C40C59" w14:textId="77777777" w:rsidR="005202E9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5202E9" w:rsidRPr="00C53F11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661A9649" w14:textId="77777777" w:rsidR="005322DE" w:rsidRDefault="005202E9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Official</w:t>
            </w:r>
            <w:r w:rsidR="00C53F11" w:rsidRPr="00C53F11">
              <w:rPr>
                <w:sz w:val="24"/>
                <w:szCs w:val="24"/>
              </w:rPr>
              <w:t>, established</w:t>
            </w:r>
            <w:r w:rsidRPr="00C53F11">
              <w:rPr>
                <w:sz w:val="24"/>
                <w:szCs w:val="24"/>
              </w:rPr>
              <w:t xml:space="preserve"> statutes</w:t>
            </w:r>
            <w:r w:rsidR="005322DE">
              <w:rPr>
                <w:sz w:val="24"/>
                <w:szCs w:val="24"/>
              </w:rPr>
              <w:t>.</w:t>
            </w:r>
          </w:p>
          <w:p w14:paraId="25045459" w14:textId="77777777" w:rsidR="005202E9" w:rsidRPr="00C53F11" w:rsidRDefault="005322DE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</w:t>
            </w:r>
            <w:r w:rsidR="00E21365">
              <w:rPr>
                <w:sz w:val="24"/>
                <w:szCs w:val="24"/>
              </w:rPr>
              <w:t xml:space="preserve">please </w:t>
            </w:r>
            <w:r>
              <w:rPr>
                <w:sz w:val="24"/>
                <w:szCs w:val="24"/>
              </w:rPr>
              <w:t>attach a copy.</w:t>
            </w:r>
          </w:p>
        </w:tc>
        <w:tc>
          <w:tcPr>
            <w:tcW w:w="3940" w:type="dxa"/>
          </w:tcPr>
          <w:p w14:paraId="3224AE67" w14:textId="77777777" w:rsidR="005202E9" w:rsidRPr="00C53F11" w:rsidRDefault="005202E9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YES / NO</w:t>
            </w:r>
          </w:p>
        </w:tc>
      </w:tr>
      <w:tr w:rsidR="006A0112" w:rsidRPr="00C53F11" w14:paraId="18CFD1D1" w14:textId="77777777" w:rsidTr="00A14352">
        <w:trPr>
          <w:trHeight w:val="397"/>
        </w:trPr>
        <w:tc>
          <w:tcPr>
            <w:tcW w:w="567" w:type="dxa"/>
          </w:tcPr>
          <w:p w14:paraId="6B50A5D6" w14:textId="77777777" w:rsidR="006A0112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6125" w:type="dxa"/>
          </w:tcPr>
          <w:p w14:paraId="0FF700DA" w14:textId="77777777" w:rsidR="006A0112" w:rsidRPr="00C53F11" w:rsidRDefault="006A0112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es-collection scheme</w:t>
            </w:r>
            <w:r w:rsidR="00F83BA3">
              <w:rPr>
                <w:sz w:val="24"/>
                <w:szCs w:val="24"/>
              </w:rPr>
              <w:t>:</w:t>
            </w:r>
          </w:p>
        </w:tc>
        <w:tc>
          <w:tcPr>
            <w:tcW w:w="3940" w:type="dxa"/>
          </w:tcPr>
          <w:p w14:paraId="11E85349" w14:textId="77777777" w:rsidR="006A0112" w:rsidRPr="00C53F11" w:rsidRDefault="006A0112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YES / NO</w:t>
            </w:r>
          </w:p>
        </w:tc>
      </w:tr>
      <w:tr w:rsidR="006A0112" w:rsidRPr="00C53F11" w14:paraId="1F323076" w14:textId="77777777" w:rsidTr="00A14352">
        <w:trPr>
          <w:trHeight w:val="397"/>
        </w:trPr>
        <w:tc>
          <w:tcPr>
            <w:tcW w:w="567" w:type="dxa"/>
          </w:tcPr>
          <w:p w14:paraId="77B0FE89" w14:textId="77777777" w:rsidR="006A0112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6A0112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5C21D623" w14:textId="77777777" w:rsidR="006A0112" w:rsidRDefault="006A0112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not, how are dues collected?</w:t>
            </w:r>
            <w:r w:rsidR="005322DE">
              <w:rPr>
                <w:sz w:val="24"/>
                <w:szCs w:val="24"/>
              </w:rPr>
              <w:t xml:space="preserve"> Please state:</w:t>
            </w:r>
          </w:p>
        </w:tc>
        <w:tc>
          <w:tcPr>
            <w:tcW w:w="3940" w:type="dxa"/>
          </w:tcPr>
          <w:p w14:paraId="1920ED09" w14:textId="77777777" w:rsidR="006A0112" w:rsidRPr="00C53F11" w:rsidRDefault="006A0112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  <w:tr w:rsidR="00E21365" w:rsidRPr="00C53F11" w14:paraId="78AD4665" w14:textId="77777777" w:rsidTr="00A14352">
        <w:trPr>
          <w:trHeight w:val="397"/>
        </w:trPr>
        <w:tc>
          <w:tcPr>
            <w:tcW w:w="567" w:type="dxa"/>
          </w:tcPr>
          <w:p w14:paraId="6379EF90" w14:textId="77777777" w:rsidR="00E21365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E21365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57E85934" w14:textId="77777777" w:rsidR="00801126" w:rsidRDefault="00FC5A16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 any of </w:t>
            </w:r>
            <w:r w:rsidR="00344774">
              <w:rPr>
                <w:sz w:val="24"/>
                <w:szCs w:val="24"/>
              </w:rPr>
              <w:t xml:space="preserve">the </w:t>
            </w:r>
            <w:r w:rsidR="00E21365">
              <w:rPr>
                <w:sz w:val="24"/>
                <w:szCs w:val="24"/>
              </w:rPr>
              <w:t>administration</w:t>
            </w:r>
            <w:r>
              <w:rPr>
                <w:sz w:val="24"/>
                <w:szCs w:val="24"/>
              </w:rPr>
              <w:t>s</w:t>
            </w:r>
            <w:r w:rsidR="00827740">
              <w:rPr>
                <w:sz w:val="24"/>
                <w:szCs w:val="24"/>
              </w:rPr>
              <w:t xml:space="preserve"> of the affiliated agencies</w:t>
            </w:r>
            <w:r>
              <w:rPr>
                <w:sz w:val="24"/>
                <w:szCs w:val="24"/>
              </w:rPr>
              <w:t xml:space="preserve"> provide</w:t>
            </w:r>
            <w:r w:rsidR="00E21365">
              <w:rPr>
                <w:sz w:val="24"/>
                <w:szCs w:val="24"/>
              </w:rPr>
              <w:t xml:space="preserve"> for </w:t>
            </w:r>
            <w:r w:rsidR="00A94FC2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ny </w:t>
            </w:r>
            <w:r w:rsidR="00E21365">
              <w:rPr>
                <w:sz w:val="24"/>
                <w:szCs w:val="24"/>
              </w:rPr>
              <w:t xml:space="preserve">of the infrastructure, services, </w:t>
            </w:r>
            <w:r w:rsidR="00827740">
              <w:rPr>
                <w:sz w:val="24"/>
                <w:szCs w:val="24"/>
              </w:rPr>
              <w:t>etc</w:t>
            </w:r>
            <w:r>
              <w:rPr>
                <w:sz w:val="24"/>
                <w:szCs w:val="24"/>
              </w:rPr>
              <w:t>.</w:t>
            </w:r>
            <w:r w:rsidR="00801126">
              <w:rPr>
                <w:sz w:val="24"/>
                <w:szCs w:val="24"/>
              </w:rPr>
              <w:t>?</w:t>
            </w:r>
          </w:p>
        </w:tc>
        <w:tc>
          <w:tcPr>
            <w:tcW w:w="3940" w:type="dxa"/>
          </w:tcPr>
          <w:p w14:paraId="07B2FD54" w14:textId="77777777" w:rsidR="00E21365" w:rsidRPr="00C53F11" w:rsidRDefault="00801126" w:rsidP="00A14352">
            <w:pPr>
              <w:spacing w:before="120" w:after="120"/>
              <w:rPr>
                <w:sz w:val="24"/>
                <w:szCs w:val="24"/>
              </w:rPr>
            </w:pPr>
            <w:r w:rsidRPr="00C53F11">
              <w:rPr>
                <w:sz w:val="24"/>
                <w:szCs w:val="24"/>
              </w:rPr>
              <w:t>YES / NO</w:t>
            </w:r>
          </w:p>
        </w:tc>
      </w:tr>
      <w:tr w:rsidR="005322DE" w:rsidRPr="00C53F11" w14:paraId="135D63F6" w14:textId="77777777" w:rsidTr="00A14352">
        <w:trPr>
          <w:trHeight w:val="397"/>
        </w:trPr>
        <w:tc>
          <w:tcPr>
            <w:tcW w:w="567" w:type="dxa"/>
          </w:tcPr>
          <w:p w14:paraId="2A728A74" w14:textId="77777777" w:rsidR="005322DE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5322DE">
              <w:rPr>
                <w:sz w:val="24"/>
                <w:szCs w:val="24"/>
              </w:rPr>
              <w:t>.</w:t>
            </w:r>
          </w:p>
        </w:tc>
        <w:tc>
          <w:tcPr>
            <w:tcW w:w="6125" w:type="dxa"/>
          </w:tcPr>
          <w:p w14:paraId="07363E10" w14:textId="77777777" w:rsidR="005322DE" w:rsidRDefault="00FB382D" w:rsidP="00A14352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issues/concerns that are of current interest to your members. Please state:</w:t>
            </w:r>
          </w:p>
        </w:tc>
        <w:tc>
          <w:tcPr>
            <w:tcW w:w="3940" w:type="dxa"/>
          </w:tcPr>
          <w:p w14:paraId="46F7AEF3" w14:textId="77777777" w:rsidR="005322DE" w:rsidRDefault="005322DE" w:rsidP="00A14352">
            <w:pPr>
              <w:spacing w:before="120" w:after="120"/>
              <w:rPr>
                <w:sz w:val="24"/>
                <w:szCs w:val="24"/>
              </w:rPr>
            </w:pPr>
          </w:p>
          <w:p w14:paraId="26FF7087" w14:textId="77777777" w:rsidR="00FB382D" w:rsidRDefault="00FB382D" w:rsidP="00A14352">
            <w:pPr>
              <w:spacing w:before="120" w:after="120"/>
              <w:rPr>
                <w:sz w:val="24"/>
                <w:szCs w:val="24"/>
              </w:rPr>
            </w:pPr>
          </w:p>
          <w:p w14:paraId="308CB320" w14:textId="77777777" w:rsidR="00FB382D" w:rsidRDefault="00FB382D" w:rsidP="00A14352">
            <w:pPr>
              <w:spacing w:before="120" w:after="120"/>
              <w:rPr>
                <w:sz w:val="24"/>
                <w:szCs w:val="24"/>
              </w:rPr>
            </w:pPr>
          </w:p>
          <w:p w14:paraId="20C0A26D" w14:textId="77777777" w:rsidR="00FB382D" w:rsidRDefault="00FB382D" w:rsidP="00A14352">
            <w:pPr>
              <w:spacing w:before="120" w:after="120"/>
              <w:rPr>
                <w:sz w:val="24"/>
                <w:szCs w:val="24"/>
              </w:rPr>
            </w:pPr>
          </w:p>
          <w:p w14:paraId="1923F43C" w14:textId="77777777" w:rsidR="00FB382D" w:rsidRPr="00C53F11" w:rsidRDefault="00FB382D" w:rsidP="00A14352">
            <w:pPr>
              <w:spacing w:before="120" w:after="120"/>
              <w:rPr>
                <w:sz w:val="24"/>
                <w:szCs w:val="24"/>
              </w:rPr>
            </w:pPr>
          </w:p>
        </w:tc>
      </w:tr>
    </w:tbl>
    <w:p w14:paraId="00D096C2" w14:textId="77777777" w:rsidR="00695F39" w:rsidRDefault="00695F39" w:rsidP="00801126">
      <w:pPr>
        <w:spacing w:after="0" w:line="240" w:lineRule="auto"/>
        <w:ind w:left="-709"/>
        <w:rPr>
          <w:sz w:val="24"/>
          <w:szCs w:val="24"/>
        </w:rPr>
      </w:pPr>
    </w:p>
    <w:p w14:paraId="5D344167" w14:textId="77777777" w:rsidR="00FB382D" w:rsidRDefault="00FB382D" w:rsidP="00801126">
      <w:pPr>
        <w:spacing w:after="0" w:line="240" w:lineRule="auto"/>
        <w:ind w:left="-709"/>
        <w:rPr>
          <w:sz w:val="24"/>
          <w:szCs w:val="24"/>
        </w:rPr>
      </w:pPr>
    </w:p>
    <w:p w14:paraId="38BDFDB6" w14:textId="77777777" w:rsidR="005322DE" w:rsidRPr="00695F39" w:rsidRDefault="005322DE" w:rsidP="00801126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</w:rPr>
      </w:pPr>
      <w:r w:rsidRPr="00695F39">
        <w:rPr>
          <w:sz w:val="24"/>
          <w:szCs w:val="24"/>
        </w:rPr>
        <w:t>Submitted by:</w:t>
      </w:r>
      <w:r w:rsidR="00695F39">
        <w:rPr>
          <w:sz w:val="24"/>
          <w:szCs w:val="24"/>
        </w:rPr>
        <w:tab/>
      </w:r>
      <w:r w:rsidRPr="00695F39">
        <w:rPr>
          <w:sz w:val="24"/>
          <w:szCs w:val="24"/>
        </w:rPr>
        <w:t>________________________________</w:t>
      </w:r>
      <w:r w:rsidR="00695F39">
        <w:rPr>
          <w:sz w:val="24"/>
          <w:szCs w:val="24"/>
        </w:rPr>
        <w:tab/>
      </w:r>
      <w:r w:rsidR="00695F39">
        <w:rPr>
          <w:sz w:val="24"/>
          <w:szCs w:val="24"/>
        </w:rPr>
        <w:tab/>
        <w:t>Date:  _____________________________</w:t>
      </w:r>
    </w:p>
    <w:p w14:paraId="6BBB06A2" w14:textId="77777777" w:rsidR="00FB382D" w:rsidRDefault="00FB382D" w:rsidP="00801126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</w:rPr>
      </w:pPr>
    </w:p>
    <w:p w14:paraId="00FA54B0" w14:textId="77777777" w:rsidR="005322DE" w:rsidRPr="00695F39" w:rsidRDefault="009731A5" w:rsidP="00801126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</w:rPr>
      </w:pPr>
      <w:r w:rsidRPr="00695F39">
        <w:rPr>
          <w:sz w:val="24"/>
          <w:szCs w:val="24"/>
        </w:rPr>
        <w:t>Title:</w:t>
      </w:r>
      <w:r w:rsidR="00695F39" w:rsidRPr="00695F39">
        <w:rPr>
          <w:sz w:val="24"/>
          <w:szCs w:val="24"/>
        </w:rPr>
        <w:tab/>
        <w:t>________________________________</w:t>
      </w:r>
    </w:p>
    <w:p w14:paraId="1E8FA3B4" w14:textId="77777777" w:rsidR="00FB382D" w:rsidRDefault="00FB382D" w:rsidP="00801126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</w:rPr>
      </w:pPr>
    </w:p>
    <w:p w14:paraId="0787F9FA" w14:textId="77777777" w:rsidR="005322DE" w:rsidRPr="00695F39" w:rsidRDefault="009731A5" w:rsidP="00801126">
      <w:pPr>
        <w:tabs>
          <w:tab w:val="left" w:pos="993"/>
          <w:tab w:val="left" w:pos="1701"/>
        </w:tabs>
        <w:spacing w:after="0" w:line="240" w:lineRule="auto"/>
        <w:ind w:left="-709"/>
        <w:rPr>
          <w:sz w:val="24"/>
          <w:szCs w:val="24"/>
        </w:rPr>
      </w:pPr>
      <w:r w:rsidRPr="00695F39">
        <w:rPr>
          <w:sz w:val="24"/>
          <w:szCs w:val="24"/>
        </w:rPr>
        <w:t>Signature:</w:t>
      </w:r>
      <w:r w:rsidRPr="00695F39">
        <w:rPr>
          <w:sz w:val="24"/>
          <w:szCs w:val="24"/>
        </w:rPr>
        <w:tab/>
      </w:r>
      <w:r w:rsidR="00695F39" w:rsidRPr="00695F39">
        <w:rPr>
          <w:sz w:val="24"/>
          <w:szCs w:val="24"/>
        </w:rPr>
        <w:t>________________________________</w:t>
      </w:r>
    </w:p>
    <w:sectPr w:rsidR="005322DE" w:rsidRPr="00695F39" w:rsidSect="00801126">
      <w:pgSz w:w="11907" w:h="16839" w:code="9"/>
      <w:pgMar w:top="426" w:right="567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D08F8" w14:textId="77777777" w:rsidR="00F03277" w:rsidRDefault="00F03277" w:rsidP="006A0112">
      <w:pPr>
        <w:spacing w:after="0" w:line="240" w:lineRule="auto"/>
      </w:pPr>
      <w:r>
        <w:separator/>
      </w:r>
    </w:p>
  </w:endnote>
  <w:endnote w:type="continuationSeparator" w:id="0">
    <w:p w14:paraId="0B4DEDEC" w14:textId="77777777" w:rsidR="00F03277" w:rsidRDefault="00F03277" w:rsidP="006A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?????¡ì??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8D92AD" w14:textId="77777777" w:rsidR="00F03277" w:rsidRDefault="00F03277" w:rsidP="006A0112">
      <w:pPr>
        <w:spacing w:after="0" w:line="240" w:lineRule="auto"/>
      </w:pPr>
      <w:r>
        <w:separator/>
      </w:r>
    </w:p>
  </w:footnote>
  <w:footnote w:type="continuationSeparator" w:id="0">
    <w:p w14:paraId="00409E14" w14:textId="77777777" w:rsidR="00F03277" w:rsidRDefault="00F03277" w:rsidP="006A01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85200"/>
    <w:multiLevelType w:val="hybridMultilevel"/>
    <w:tmpl w:val="B120912A"/>
    <w:lvl w:ilvl="0" w:tplc="E98883A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LKwsDA0NjAzMLBQ0lEKTi0uzszPAykwrAUAormRgywAAAA="/>
  </w:docVars>
  <w:rsids>
    <w:rsidRoot w:val="00C433D8"/>
    <w:rsid w:val="000A7210"/>
    <w:rsid w:val="002B0B8D"/>
    <w:rsid w:val="002C08A1"/>
    <w:rsid w:val="002F4632"/>
    <w:rsid w:val="00344774"/>
    <w:rsid w:val="00432F0C"/>
    <w:rsid w:val="005202E9"/>
    <w:rsid w:val="005322DE"/>
    <w:rsid w:val="00553EE5"/>
    <w:rsid w:val="00565E4C"/>
    <w:rsid w:val="00573520"/>
    <w:rsid w:val="00695F39"/>
    <w:rsid w:val="006A0112"/>
    <w:rsid w:val="006E51C3"/>
    <w:rsid w:val="00753AF7"/>
    <w:rsid w:val="00801126"/>
    <w:rsid w:val="008216BF"/>
    <w:rsid w:val="00827740"/>
    <w:rsid w:val="00830570"/>
    <w:rsid w:val="00864E83"/>
    <w:rsid w:val="008A1F3B"/>
    <w:rsid w:val="008A2904"/>
    <w:rsid w:val="008A531A"/>
    <w:rsid w:val="008E4A22"/>
    <w:rsid w:val="008F4757"/>
    <w:rsid w:val="009731A5"/>
    <w:rsid w:val="00A14352"/>
    <w:rsid w:val="00A94FC2"/>
    <w:rsid w:val="00AC3FC9"/>
    <w:rsid w:val="00AC5BF2"/>
    <w:rsid w:val="00AF3E9A"/>
    <w:rsid w:val="00BC2A0A"/>
    <w:rsid w:val="00C433D8"/>
    <w:rsid w:val="00C53F11"/>
    <w:rsid w:val="00C841A1"/>
    <w:rsid w:val="00DF208E"/>
    <w:rsid w:val="00E21365"/>
    <w:rsid w:val="00E2438F"/>
    <w:rsid w:val="00F03277"/>
    <w:rsid w:val="00F83BA3"/>
    <w:rsid w:val="00FB382D"/>
    <w:rsid w:val="00FC5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95EA614"/>
  <w15:docId w15:val="{34DCFB02-2242-46F8-A3C2-0752B789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33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02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1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112"/>
  </w:style>
  <w:style w:type="paragraph" w:styleId="Footer">
    <w:name w:val="footer"/>
    <w:basedOn w:val="Normal"/>
    <w:link w:val="FooterChar"/>
    <w:uiPriority w:val="99"/>
    <w:unhideWhenUsed/>
    <w:rsid w:val="006A01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112"/>
  </w:style>
  <w:style w:type="character" w:styleId="CommentReference">
    <w:name w:val="annotation reference"/>
    <w:basedOn w:val="DefaultParagraphFont"/>
    <w:uiPriority w:val="99"/>
    <w:semiHidden/>
    <w:unhideWhenUsed/>
    <w:rsid w:val="00864E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4E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4E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E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E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E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E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975B226A63A48AEC0CB97AA6DCC35" ma:contentTypeVersion="18" ma:contentTypeDescription="Create a new document." ma:contentTypeScope="" ma:versionID="458b110fe15b2647713543c4bcd7bf7b">
  <xsd:schema xmlns:xsd="http://www.w3.org/2001/XMLSchema" xmlns:xs="http://www.w3.org/2001/XMLSchema" xmlns:p="http://schemas.microsoft.com/office/2006/metadata/properties" xmlns:ns1="http://schemas.microsoft.com/sharepoint/v3" xmlns:ns2="5faa461a-c445-4c9d-8c26-e9c886ca36a5" xmlns:ns3="a6c789ba-b7b9-46f6-8b61-83a5a6c58e9c" targetNamespace="http://schemas.microsoft.com/office/2006/metadata/properties" ma:root="true" ma:fieldsID="a752c28c1830c0e887176073ddb2d707" ns1:_="" ns2:_="" ns3:_="">
    <xsd:import namespace="http://schemas.microsoft.com/sharepoint/v3"/>
    <xsd:import namespace="5faa461a-c445-4c9d-8c26-e9c886ca36a5"/>
    <xsd:import namespace="a6c789ba-b7b9-46f6-8b61-83a5a6c58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dlc_Exempt" minOccurs="0"/>
                <xsd:element ref="ns1:_dlc_ExpireDateSaved" minOccurs="0"/>
                <xsd:element ref="ns1:_dlc_Expire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6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7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8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a461a-c445-4c9d-8c26-e9c886ca3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789ba-b7b9-46f6-8b61-83a5a6c58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p:Policy xmlns:p="office.server.policy" id="" local="true">
  <p:Name>Document</p:Name>
  <p:Description>FICSA’s Document Management System with retention policy of 5 years, and functional classification scheme of files. </p:Description>
  <p:Statement/>
  <p:PolicyItems>
    <p:PolicyItem featureId="Microsoft.Office.RecordsManagement.PolicyFeatures.Expiration" staticId="0x010100924975B226A63A48AEC0CB97AA6DCC35|645367742" UniqueId="02800fce-4e5c-4398-9719-706126914c2d">
      <p:Name>Retention</p:Name>
      <p:Description>Automatic scheduling of content for processing, and performing a retention action on content that has reached its due date.</p:Description>
      <p:CustomData>
        <Schedules nextStageId="1">
          <Schedule type="Default">
            <stages/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7A93C3D3-A086-449A-964F-4325FAC76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aa461a-c445-4c9d-8c26-e9c886ca36a5"/>
    <ds:schemaRef ds:uri="a6c789ba-b7b9-46f6-8b61-83a5a6c58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CEB7A-A102-45B2-B486-9AA5F364E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44389E-9D54-4334-ABF6-33434151FF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F1B8E0-3EB7-437F-9F9B-9100FD548B8E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 Office at Geneva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ti</dc:creator>
  <cp:lastModifiedBy>Irwan Mohd Razali</cp:lastModifiedBy>
  <cp:revision>2</cp:revision>
  <cp:lastPrinted>2018-09-13T12:01:00Z</cp:lastPrinted>
  <dcterms:created xsi:type="dcterms:W3CDTF">2021-02-25T08:52:00Z</dcterms:created>
  <dcterms:modified xsi:type="dcterms:W3CDTF">2021-02-2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975B226A63A48AEC0CB97AA6DCC35</vt:lpwstr>
  </property>
  <property fmtid="{D5CDD505-2E9C-101B-9397-08002B2CF9AE}" pid="3" name="_dlc_policyId">
    <vt:lpwstr>0x010100924975B226A63A48AEC0CB97AA6DCC35|645367742</vt:lpwstr>
  </property>
  <property fmtid="{D5CDD505-2E9C-101B-9397-08002B2CF9AE}" pid="4" name="ItemRetentionFormula">
    <vt:lpwstr/>
  </property>
</Properties>
</file>